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CE4D4" w14:textId="4D5A6488" w:rsidR="008B3B96" w:rsidRPr="00023AF3" w:rsidRDefault="008B3B96" w:rsidP="008B3B96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</w:pPr>
      <w:r w:rsidRPr="00023AF3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 xml:space="preserve">RECORD OF </w:t>
      </w:r>
      <w:r w:rsidR="00EE3D2B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>UNSATISFACTORY</w:t>
      </w:r>
      <w:r w:rsidR="00300B62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>/</w:t>
      </w:r>
      <w:r w:rsidR="00300B62" w:rsidRPr="00300B62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 xml:space="preserve"> </w:t>
      </w:r>
      <w:r w:rsidR="00300B62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>UNACCEPTABLE</w:t>
      </w:r>
      <w:r w:rsidRPr="00023AF3">
        <w:rPr>
          <w:rFonts w:ascii="Arial" w:eastAsia="Times New Roman" w:hAnsi="Arial" w:cs="Arial"/>
          <w:b/>
          <w:color w:val="004F87" w:themeColor="accent1"/>
          <w:sz w:val="28"/>
          <w:szCs w:val="24"/>
          <w:lang w:val="en-GB"/>
        </w:rPr>
        <w:t xml:space="preserve"> WORK PERFORMANCE MEETING</w:t>
      </w:r>
    </w:p>
    <w:p w14:paraId="2C136239" w14:textId="77777777" w:rsidR="008B3B96" w:rsidRPr="00023AF3" w:rsidRDefault="008B3B96" w:rsidP="008B3B96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6627"/>
      </w:tblGrid>
      <w:tr w:rsidR="00023AF3" w14:paraId="6F0931F9" w14:textId="77777777" w:rsidTr="00023AF3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72C97E4B" w14:textId="1A0405E0" w:rsidR="00023AF3" w:rsidRPr="00023AF3" w:rsidRDefault="00023AF3" w:rsidP="00023AF3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bookmarkStart w:id="0" w:name="_Hlk42759697"/>
            <w:r w:rsidRPr="00023AF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Date and Time:</w:t>
            </w:r>
          </w:p>
        </w:tc>
        <w:tc>
          <w:tcPr>
            <w:tcW w:w="6627" w:type="dxa"/>
            <w:tcBorders>
              <w:top w:val="nil"/>
              <w:bottom w:val="single" w:sz="4" w:space="0" w:color="auto"/>
              <w:right w:val="nil"/>
            </w:tcBorders>
          </w:tcPr>
          <w:p w14:paraId="36FEFBA8" w14:textId="77777777" w:rsidR="00023AF3" w:rsidRDefault="00023AF3" w:rsidP="008B3B96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23AF3" w14:paraId="62C3F627" w14:textId="77777777" w:rsidTr="00023AF3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4ECF0468" w14:textId="33EB0BB8" w:rsidR="00023AF3" w:rsidRPr="00023AF3" w:rsidRDefault="00023AF3" w:rsidP="00023AF3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023AF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Present:  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6E8F9CC" w14:textId="77777777" w:rsidR="00023AF3" w:rsidRDefault="00023AF3" w:rsidP="008B3B96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23AF3" w14:paraId="19F0F583" w14:textId="77777777" w:rsidTr="00023AF3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12C71781" w14:textId="1FC47820" w:rsidR="00023AF3" w:rsidRPr="00023AF3" w:rsidRDefault="00023AF3" w:rsidP="00023AF3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023AF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Employee Name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DD6176" w14:textId="77777777" w:rsidR="00023AF3" w:rsidRDefault="00023AF3" w:rsidP="008B3B96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23AF3" w14:paraId="08FBCB65" w14:textId="77777777" w:rsidTr="00023AF3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4C076FFE" w14:textId="3D2A9F46" w:rsidR="00023AF3" w:rsidRPr="00023AF3" w:rsidRDefault="00023AF3" w:rsidP="00023AF3">
            <w:pPr>
              <w:outlineLvl w:val="0"/>
              <w:rPr>
                <w:rFonts w:ascii="Arial" w:hAnsi="Arial" w:cs="Arial"/>
                <w:b/>
                <w:bCs/>
                <w:lang w:val="en-GB"/>
              </w:rPr>
            </w:pPr>
            <w:r w:rsidRPr="00023AF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Name of Support Person: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4602F1A" w14:textId="77777777" w:rsidR="00023AF3" w:rsidRDefault="00023AF3" w:rsidP="008B3B96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23AF3" w14:paraId="4E1F8C5F" w14:textId="77777777" w:rsidTr="00023AF3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3EB69817" w14:textId="63FEB72F" w:rsidR="00023AF3" w:rsidRPr="00023AF3" w:rsidRDefault="00023AF3" w:rsidP="00023AF3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023AF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Name of Manager</w:t>
            </w:r>
            <w:r w:rsidRPr="00023AF3">
              <w:rPr>
                <w:rFonts w:ascii="Arial" w:hAnsi="Arial" w:cs="Arial"/>
                <w:b/>
                <w:bCs/>
                <w:szCs w:val="24"/>
                <w:lang w:val="en-GB"/>
              </w:rPr>
              <w:t>: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DF57F3F" w14:textId="77777777" w:rsidR="00023AF3" w:rsidRDefault="00023AF3" w:rsidP="008B3B96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23AF3" w14:paraId="57BDD32A" w14:textId="77777777" w:rsidTr="00023AF3">
        <w:trPr>
          <w:trHeight w:val="397"/>
        </w:trPr>
        <w:tc>
          <w:tcPr>
            <w:tcW w:w="3227" w:type="dxa"/>
            <w:tcBorders>
              <w:top w:val="nil"/>
              <w:bottom w:val="nil"/>
            </w:tcBorders>
            <w:vAlign w:val="bottom"/>
          </w:tcPr>
          <w:p w14:paraId="2B58F559" w14:textId="1C7E87C0" w:rsidR="00023AF3" w:rsidRPr="00023AF3" w:rsidRDefault="00023AF3" w:rsidP="00023AF3">
            <w:pPr>
              <w:outlineLvl w:val="0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023AF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Other:</w:t>
            </w:r>
          </w:p>
        </w:tc>
        <w:tc>
          <w:tcPr>
            <w:tcW w:w="662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EC93333" w14:textId="77777777" w:rsidR="00023AF3" w:rsidRDefault="00023AF3" w:rsidP="008B3B96">
            <w:pPr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bookmarkEnd w:id="0"/>
    </w:tbl>
    <w:p w14:paraId="4EFC50CB" w14:textId="77777777" w:rsidR="00023AF3" w:rsidRDefault="00023AF3" w:rsidP="008B3B96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GB"/>
        </w:rPr>
      </w:pPr>
    </w:p>
    <w:p w14:paraId="78AE7BFB" w14:textId="5129E328" w:rsidR="00F3399B" w:rsidRPr="00023AF3" w:rsidRDefault="00F3399B" w:rsidP="008B3B96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  <w:bookmarkStart w:id="1" w:name="_Hlk42759901"/>
      <w:r w:rsidRPr="00023AF3">
        <w:rPr>
          <w:rFonts w:ascii="Arial" w:eastAsia="Times New Roman" w:hAnsi="Arial" w:cs="Arial"/>
          <w:b/>
          <w:bCs/>
          <w:sz w:val="24"/>
          <w:szCs w:val="24"/>
          <w:lang w:val="en-GB"/>
        </w:rPr>
        <w:t>Reason for the Meeting</w:t>
      </w:r>
      <w:r w:rsidRPr="00023AF3">
        <w:rPr>
          <w:rFonts w:ascii="Arial" w:eastAsia="Times New Roman" w:hAnsi="Arial" w:cs="Arial"/>
          <w:b/>
          <w:bCs/>
          <w:szCs w:val="24"/>
          <w:lang w:val="en-GB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023AF3" w14:paraId="6D780C28" w14:textId="77777777" w:rsidTr="00023AF3">
        <w:trPr>
          <w:trHeight w:val="397"/>
        </w:trPr>
        <w:tc>
          <w:tcPr>
            <w:tcW w:w="9854" w:type="dxa"/>
          </w:tcPr>
          <w:p w14:paraId="1C2FB679" w14:textId="445A3B9B" w:rsidR="00023AF3" w:rsidRPr="00E955B8" w:rsidRDefault="00E955B8" w:rsidP="008B3B96">
            <w:pPr>
              <w:jc w:val="both"/>
              <w:rPr>
                <w:rFonts w:ascii="Arial" w:hAnsi="Arial" w:cs="Arial"/>
                <w:i/>
                <w:iCs/>
                <w:color w:val="0071B3" w:themeColor="accent2"/>
                <w:szCs w:val="24"/>
                <w:lang w:val="en-GB"/>
              </w:rPr>
            </w:pPr>
            <w:r w:rsidRPr="00E955B8">
              <w:rPr>
                <w:rFonts w:ascii="Arial" w:hAnsi="Arial" w:cs="Arial"/>
                <w:i/>
                <w:iCs/>
                <w:color w:val="0071B3" w:themeColor="accent2"/>
                <w:sz w:val="16"/>
                <w:lang w:val="en-GB"/>
              </w:rPr>
              <w:t>[Read out the charges on the notice sent to the employee and ask the employee to plead on each charge</w:t>
            </w:r>
            <w:r>
              <w:rPr>
                <w:rFonts w:ascii="Arial" w:hAnsi="Arial" w:cs="Arial"/>
                <w:i/>
                <w:iCs/>
                <w:color w:val="0071B3" w:themeColor="accent2"/>
                <w:sz w:val="16"/>
                <w:lang w:val="en-GB"/>
              </w:rPr>
              <w:t>,</w:t>
            </w:r>
            <w:r w:rsidRPr="00E955B8">
              <w:rPr>
                <w:rFonts w:ascii="Arial" w:hAnsi="Arial" w:cs="Arial"/>
                <w:i/>
                <w:iCs/>
                <w:color w:val="0071B3" w:themeColor="accent2"/>
                <w:sz w:val="16"/>
                <w:lang w:val="en-GB"/>
              </w:rPr>
              <w:t xml:space="preserve"> either guilty or not guilty]</w:t>
            </w:r>
          </w:p>
        </w:tc>
      </w:tr>
      <w:tr w:rsidR="00023AF3" w14:paraId="495121F2" w14:textId="77777777" w:rsidTr="00023AF3">
        <w:trPr>
          <w:trHeight w:val="397"/>
        </w:trPr>
        <w:tc>
          <w:tcPr>
            <w:tcW w:w="9854" w:type="dxa"/>
          </w:tcPr>
          <w:p w14:paraId="31775052" w14:textId="77777777" w:rsidR="00023AF3" w:rsidRDefault="00023AF3" w:rsidP="008B3B96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5AE95516" w14:textId="77777777" w:rsidTr="00023AF3">
        <w:trPr>
          <w:trHeight w:val="397"/>
        </w:trPr>
        <w:tc>
          <w:tcPr>
            <w:tcW w:w="9854" w:type="dxa"/>
          </w:tcPr>
          <w:p w14:paraId="489017AE" w14:textId="77777777" w:rsidR="00023AF3" w:rsidRDefault="00023AF3" w:rsidP="008B3B96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67BEB10E" w14:textId="77777777" w:rsidTr="00023AF3">
        <w:trPr>
          <w:trHeight w:val="397"/>
        </w:trPr>
        <w:tc>
          <w:tcPr>
            <w:tcW w:w="9854" w:type="dxa"/>
          </w:tcPr>
          <w:p w14:paraId="447215E4" w14:textId="77777777" w:rsidR="00023AF3" w:rsidRDefault="00023AF3" w:rsidP="008B3B96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7637BE83" w14:textId="77777777" w:rsidTr="00023AF3">
        <w:trPr>
          <w:trHeight w:val="397"/>
        </w:trPr>
        <w:tc>
          <w:tcPr>
            <w:tcW w:w="9854" w:type="dxa"/>
          </w:tcPr>
          <w:p w14:paraId="199B4F23" w14:textId="77777777" w:rsidR="00023AF3" w:rsidRDefault="00023AF3" w:rsidP="008B3B96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4B2E5FE9" w14:textId="77777777" w:rsidR="008B3B96" w:rsidRPr="00023AF3" w:rsidRDefault="008B3B96" w:rsidP="008B3B96">
      <w:pPr>
        <w:spacing w:after="0" w:line="240" w:lineRule="auto"/>
        <w:jc w:val="both"/>
        <w:rPr>
          <w:rFonts w:ascii="Arial" w:eastAsia="Times New Roman" w:hAnsi="Arial" w:cs="Arial"/>
          <w:szCs w:val="24"/>
          <w:lang w:val="en-GB"/>
        </w:rPr>
      </w:pPr>
    </w:p>
    <w:p w14:paraId="4D22502D" w14:textId="77777777" w:rsidR="00F3399B" w:rsidRPr="00023AF3" w:rsidRDefault="00F3399B" w:rsidP="008B3B96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  <w:r w:rsidRPr="00023AF3">
        <w:rPr>
          <w:rFonts w:ascii="Arial" w:eastAsia="Times New Roman" w:hAnsi="Arial" w:cs="Arial"/>
          <w:b/>
          <w:bCs/>
          <w:sz w:val="24"/>
          <w:szCs w:val="24"/>
          <w:lang w:val="en-GB"/>
        </w:rPr>
        <w:t>Employee response</w:t>
      </w:r>
      <w:r w:rsidRPr="00023AF3">
        <w:rPr>
          <w:rFonts w:ascii="Arial" w:eastAsia="Times New Roman" w:hAnsi="Arial" w:cs="Arial"/>
          <w:b/>
          <w:bCs/>
          <w:szCs w:val="24"/>
          <w:lang w:val="en-GB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023AF3" w14:paraId="03949886" w14:textId="77777777" w:rsidTr="00023AF3">
        <w:trPr>
          <w:trHeight w:val="397"/>
        </w:trPr>
        <w:tc>
          <w:tcPr>
            <w:tcW w:w="9854" w:type="dxa"/>
          </w:tcPr>
          <w:p w14:paraId="5D864868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3F5DF267" w14:textId="77777777" w:rsidTr="00023AF3">
        <w:trPr>
          <w:trHeight w:val="397"/>
        </w:trPr>
        <w:tc>
          <w:tcPr>
            <w:tcW w:w="9854" w:type="dxa"/>
          </w:tcPr>
          <w:p w14:paraId="76ABFEE1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509208CE" w14:textId="77777777" w:rsidTr="00023AF3">
        <w:trPr>
          <w:trHeight w:val="397"/>
        </w:trPr>
        <w:tc>
          <w:tcPr>
            <w:tcW w:w="9854" w:type="dxa"/>
          </w:tcPr>
          <w:p w14:paraId="12292C38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026758D5" w14:textId="77777777" w:rsidTr="00023AF3">
        <w:trPr>
          <w:trHeight w:val="397"/>
        </w:trPr>
        <w:tc>
          <w:tcPr>
            <w:tcW w:w="9854" w:type="dxa"/>
          </w:tcPr>
          <w:p w14:paraId="0D68A3FA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72744FE6" w14:textId="77777777" w:rsidTr="00023AF3">
        <w:trPr>
          <w:trHeight w:val="397"/>
        </w:trPr>
        <w:tc>
          <w:tcPr>
            <w:tcW w:w="9854" w:type="dxa"/>
          </w:tcPr>
          <w:p w14:paraId="51C7A0E5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62A2DD62" w14:textId="77777777" w:rsidR="00023AF3" w:rsidRDefault="00023AF3" w:rsidP="00023AF3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val="en-GB"/>
        </w:rPr>
      </w:pPr>
    </w:p>
    <w:bookmarkEnd w:id="1"/>
    <w:p w14:paraId="39800C30" w14:textId="40B45EBA" w:rsidR="00023AF3" w:rsidRPr="00023AF3" w:rsidRDefault="00F3399B" w:rsidP="00023AF3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  <w:r w:rsidRPr="00023AF3">
        <w:rPr>
          <w:rFonts w:ascii="Arial" w:eastAsia="Times New Roman" w:hAnsi="Arial" w:cs="Arial"/>
          <w:b/>
          <w:bCs/>
          <w:sz w:val="24"/>
          <w:szCs w:val="24"/>
          <w:lang w:val="en-GB"/>
        </w:rPr>
        <w:t>Action:</w:t>
      </w:r>
      <w:r w:rsidRPr="00023AF3">
        <w:rPr>
          <w:rFonts w:ascii="Arial" w:eastAsia="Times New Roman" w:hAnsi="Arial" w:cs="Arial"/>
          <w:b/>
          <w:bCs/>
          <w:szCs w:val="24"/>
          <w:lang w:val="en-GB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023AF3" w14:paraId="0B4798E9" w14:textId="77777777" w:rsidTr="00023AF3">
        <w:trPr>
          <w:trHeight w:val="397"/>
        </w:trPr>
        <w:tc>
          <w:tcPr>
            <w:tcW w:w="9854" w:type="dxa"/>
          </w:tcPr>
          <w:p w14:paraId="0060591F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2CEC900B" w14:textId="77777777" w:rsidTr="00023AF3">
        <w:trPr>
          <w:trHeight w:val="397"/>
        </w:trPr>
        <w:tc>
          <w:tcPr>
            <w:tcW w:w="9854" w:type="dxa"/>
          </w:tcPr>
          <w:p w14:paraId="54C1E149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6F3BDA3C" w14:textId="77777777" w:rsidTr="00023AF3">
        <w:trPr>
          <w:trHeight w:val="397"/>
        </w:trPr>
        <w:tc>
          <w:tcPr>
            <w:tcW w:w="9854" w:type="dxa"/>
          </w:tcPr>
          <w:p w14:paraId="0A5EBB15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6035B29D" w14:textId="77777777" w:rsidTr="00023AF3">
        <w:trPr>
          <w:trHeight w:val="397"/>
        </w:trPr>
        <w:tc>
          <w:tcPr>
            <w:tcW w:w="9854" w:type="dxa"/>
          </w:tcPr>
          <w:p w14:paraId="6630262E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5A912109" w14:textId="77777777" w:rsidTr="00023AF3">
        <w:trPr>
          <w:trHeight w:val="397"/>
        </w:trPr>
        <w:tc>
          <w:tcPr>
            <w:tcW w:w="9854" w:type="dxa"/>
          </w:tcPr>
          <w:p w14:paraId="07120D33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53AD47DE" w14:textId="77777777" w:rsidR="00023AF3" w:rsidRDefault="00023AF3" w:rsidP="00023AF3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</w:p>
    <w:p w14:paraId="380C4A6A" w14:textId="05100C1C" w:rsidR="00F3399B" w:rsidRPr="00023AF3" w:rsidRDefault="00A24502" w:rsidP="00023AF3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GB"/>
        </w:rPr>
      </w:pPr>
      <w:r w:rsidRPr="00023AF3">
        <w:rPr>
          <w:rFonts w:ascii="Arial" w:eastAsia="Times New Roman" w:hAnsi="Arial" w:cs="Arial"/>
          <w:b/>
          <w:bCs/>
          <w:szCs w:val="24"/>
          <w:lang w:val="en-GB"/>
        </w:rPr>
        <w:t>Next Meet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023AF3" w14:paraId="051432A7" w14:textId="77777777" w:rsidTr="00E4007A">
        <w:trPr>
          <w:trHeight w:val="397"/>
        </w:trPr>
        <w:tc>
          <w:tcPr>
            <w:tcW w:w="9854" w:type="dxa"/>
          </w:tcPr>
          <w:p w14:paraId="322308C5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023AF3" w14:paraId="47DFD1D1" w14:textId="77777777" w:rsidTr="00E4007A">
        <w:trPr>
          <w:trHeight w:val="397"/>
        </w:trPr>
        <w:tc>
          <w:tcPr>
            <w:tcW w:w="9854" w:type="dxa"/>
          </w:tcPr>
          <w:p w14:paraId="72E7F646" w14:textId="77777777" w:rsidR="00023AF3" w:rsidRDefault="00023AF3" w:rsidP="00E4007A">
            <w:pPr>
              <w:jc w:val="both"/>
              <w:rPr>
                <w:rFonts w:ascii="Arial" w:hAnsi="Arial" w:cs="Arial"/>
                <w:szCs w:val="24"/>
                <w:lang w:val="en-GB"/>
              </w:rPr>
            </w:pPr>
          </w:p>
        </w:tc>
      </w:tr>
    </w:tbl>
    <w:p w14:paraId="4A8F8791" w14:textId="70811876" w:rsidR="00A24502" w:rsidRDefault="00A24502" w:rsidP="008B3B96">
      <w:pPr>
        <w:spacing w:after="0" w:line="240" w:lineRule="auto"/>
        <w:jc w:val="both"/>
        <w:rPr>
          <w:rFonts w:ascii="Arial" w:eastAsia="Times New Roman" w:hAnsi="Arial" w:cs="Arial"/>
          <w:szCs w:val="24"/>
          <w:lang w:val="en-GB"/>
        </w:rPr>
      </w:pPr>
    </w:p>
    <w:p w14:paraId="23946965" w14:textId="79369FEA" w:rsidR="00023AF3" w:rsidRDefault="00023AF3" w:rsidP="008B3B96">
      <w:pPr>
        <w:spacing w:after="0" w:line="240" w:lineRule="auto"/>
        <w:jc w:val="both"/>
        <w:rPr>
          <w:rFonts w:ascii="Arial" w:eastAsia="Times New Roman" w:hAnsi="Arial" w:cs="Arial"/>
          <w:szCs w:val="24"/>
          <w:lang w:val="en-GB"/>
        </w:rPr>
      </w:pPr>
    </w:p>
    <w:p w14:paraId="3D121C0E" w14:textId="7E7AB63F" w:rsidR="00023AF3" w:rsidRPr="0037218A" w:rsidRDefault="00023AF3" w:rsidP="00023AF3">
      <w:pPr>
        <w:rPr>
          <w:color w:val="000000" w:themeColor="text1"/>
        </w:rPr>
      </w:pPr>
      <w:bookmarkStart w:id="2" w:name="_Hlk42760173"/>
      <w:r w:rsidRPr="00D90BDD">
        <w:rPr>
          <w:rFonts w:ascii="Arial" w:hAnsi="Arial" w:cs="Arial"/>
          <w:color w:val="000000" w:themeColor="text1"/>
        </w:rPr>
        <w:lastRenderedPageBreak/>
        <w:t>______________________</w:t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="00E955B8">
        <w:rPr>
          <w:rFonts w:ascii="Arial" w:hAnsi="Arial" w:cs="Arial"/>
        </w:rPr>
        <w:tab/>
      </w:r>
      <w:r w:rsidRPr="00D90BDD">
        <w:rPr>
          <w:rFonts w:ascii="Arial" w:hAnsi="Arial" w:cs="Arial"/>
        </w:rPr>
        <w:t>Date: __________________________</w:t>
      </w:r>
      <w:r w:rsidRPr="00D90BDD">
        <w:rPr>
          <w:color w:val="000000" w:themeColor="text1"/>
        </w:rPr>
        <w:br/>
      </w:r>
      <w:r w:rsidRPr="00D90BDD">
        <w:rPr>
          <w:rFonts w:ascii="Arial" w:hAnsi="Arial" w:cs="Arial"/>
          <w:color w:val="0071B3" w:themeColor="accent2"/>
        </w:rPr>
        <w:t>[Name]</w:t>
      </w:r>
      <w:r w:rsidRPr="00D90BDD">
        <w:rPr>
          <w:rFonts w:ascii="Arial" w:hAnsi="Arial" w:cs="Arial"/>
          <w:color w:val="0071B3" w:themeColor="accent2"/>
        </w:rPr>
        <w:br/>
        <w:t>[Position Title]</w:t>
      </w:r>
    </w:p>
    <w:p w14:paraId="7ACB0B5E" w14:textId="22DA7904" w:rsidR="00023AF3" w:rsidRDefault="00023AF3" w:rsidP="00023AF3"/>
    <w:p w14:paraId="32614D8B" w14:textId="77777777" w:rsidR="00E955B8" w:rsidRDefault="00E955B8" w:rsidP="00023AF3"/>
    <w:p w14:paraId="69E86D58" w14:textId="0702E791" w:rsidR="00E955B8" w:rsidRDefault="00E955B8" w:rsidP="00E955B8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val="en-GB"/>
        </w:rPr>
      </w:pPr>
      <w:r w:rsidRPr="009A2249">
        <w:rPr>
          <w:rFonts w:ascii="Calibri" w:eastAsia="Times New Roman" w:hAnsi="Calibri" w:cs="Calibri"/>
          <w:sz w:val="24"/>
          <w:szCs w:val="24"/>
          <w:lang w:val="en-GB"/>
        </w:rPr>
        <w:t xml:space="preserve">I, _______________________________________ acknowledge that I have understood the matters discussed and the action required of me in the areas stipulated above. </w:t>
      </w:r>
    </w:p>
    <w:p w14:paraId="157A60DF" w14:textId="77777777" w:rsidR="00E955B8" w:rsidRPr="009A2249" w:rsidRDefault="00E955B8" w:rsidP="00E955B8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val="en-GB"/>
        </w:rPr>
      </w:pPr>
    </w:p>
    <w:p w14:paraId="28DA192E" w14:textId="77777777" w:rsidR="00023AF3" w:rsidRDefault="00023AF3" w:rsidP="00023AF3">
      <w:pPr>
        <w:rPr>
          <w:rFonts w:ascii="Arial" w:hAnsi="Arial" w:cs="Arial"/>
        </w:rPr>
      </w:pPr>
    </w:p>
    <w:p w14:paraId="5204BFC5" w14:textId="77777777" w:rsidR="00023AF3" w:rsidRPr="00D90BDD" w:rsidRDefault="00023AF3" w:rsidP="00023AF3">
      <w:pPr>
        <w:rPr>
          <w:rFonts w:ascii="Arial" w:hAnsi="Arial" w:cs="Arial"/>
        </w:rPr>
      </w:pPr>
      <w:r w:rsidRPr="00D90BDD">
        <w:rPr>
          <w:rFonts w:ascii="Arial" w:hAnsi="Arial" w:cs="Arial"/>
        </w:rPr>
        <w:t>___________________________</w:t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  <w:t>Date: __________________________</w:t>
      </w:r>
    </w:p>
    <w:p w14:paraId="1B3DBC0A" w14:textId="77777777" w:rsidR="00023AF3" w:rsidRPr="0068348E" w:rsidRDefault="00023AF3" w:rsidP="00023AF3">
      <w:pPr>
        <w:rPr>
          <w:rFonts w:ascii="Arial" w:hAnsi="Arial" w:cs="Arial"/>
        </w:rPr>
      </w:pPr>
      <w:r w:rsidRPr="00D90BDD">
        <w:rPr>
          <w:rFonts w:ascii="Arial" w:hAnsi="Arial" w:cs="Arial"/>
        </w:rPr>
        <w:t>Employee Signature</w:t>
      </w:r>
    </w:p>
    <w:p w14:paraId="685FAAD0" w14:textId="77777777" w:rsidR="00E955B8" w:rsidRDefault="00E955B8" w:rsidP="00E955B8">
      <w:pPr>
        <w:rPr>
          <w:rFonts w:ascii="Arial" w:hAnsi="Arial" w:cs="Arial"/>
        </w:rPr>
      </w:pPr>
    </w:p>
    <w:p w14:paraId="736E3CC8" w14:textId="77777777" w:rsidR="00E955B8" w:rsidRPr="00D90BDD" w:rsidRDefault="00E955B8" w:rsidP="00E955B8">
      <w:pPr>
        <w:rPr>
          <w:rFonts w:ascii="Arial" w:hAnsi="Arial" w:cs="Arial"/>
        </w:rPr>
      </w:pPr>
      <w:r w:rsidRPr="00D90BDD">
        <w:rPr>
          <w:rFonts w:ascii="Arial" w:hAnsi="Arial" w:cs="Arial"/>
        </w:rPr>
        <w:t>___________________________</w:t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  <w:t>Date: __________________________</w:t>
      </w:r>
    </w:p>
    <w:p w14:paraId="70871D45" w14:textId="5ABF7C58" w:rsidR="00E955B8" w:rsidRPr="0068348E" w:rsidRDefault="00E955B8" w:rsidP="00E955B8">
      <w:pPr>
        <w:rPr>
          <w:rFonts w:ascii="Arial" w:hAnsi="Arial" w:cs="Arial"/>
        </w:rPr>
      </w:pPr>
      <w:r>
        <w:rPr>
          <w:rFonts w:ascii="Arial" w:hAnsi="Arial" w:cs="Arial"/>
        </w:rPr>
        <w:t>Support Person</w:t>
      </w:r>
      <w:r w:rsidRPr="00D90BDD">
        <w:rPr>
          <w:rFonts w:ascii="Arial" w:hAnsi="Arial" w:cs="Arial"/>
        </w:rPr>
        <w:t xml:space="preserve"> Signature</w:t>
      </w:r>
    </w:p>
    <w:p w14:paraId="0A7AE42B" w14:textId="77777777" w:rsidR="00E955B8" w:rsidRPr="00023AF3" w:rsidRDefault="00E955B8" w:rsidP="00E955B8">
      <w:pPr>
        <w:spacing w:after="0" w:line="240" w:lineRule="auto"/>
        <w:jc w:val="both"/>
        <w:rPr>
          <w:rFonts w:ascii="Arial" w:eastAsia="Times New Roman" w:hAnsi="Arial" w:cs="Arial"/>
          <w:szCs w:val="24"/>
          <w:lang w:val="en-GB"/>
        </w:rPr>
      </w:pPr>
    </w:p>
    <w:bookmarkEnd w:id="2"/>
    <w:p w14:paraId="3FA1CBBE" w14:textId="77777777" w:rsidR="00023AF3" w:rsidRPr="00023AF3" w:rsidRDefault="00023AF3" w:rsidP="008B3B96">
      <w:pPr>
        <w:spacing w:after="0" w:line="240" w:lineRule="auto"/>
        <w:jc w:val="both"/>
        <w:rPr>
          <w:rFonts w:ascii="Arial" w:eastAsia="Times New Roman" w:hAnsi="Arial" w:cs="Arial"/>
          <w:szCs w:val="24"/>
          <w:lang w:val="en-GB"/>
        </w:rPr>
      </w:pPr>
    </w:p>
    <w:sectPr w:rsidR="00023AF3" w:rsidRPr="00023AF3" w:rsidSect="00023AF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31DBF7" w14:textId="77777777" w:rsidR="001B189A" w:rsidRDefault="001B189A" w:rsidP="009C631C">
      <w:pPr>
        <w:spacing w:after="0" w:line="240" w:lineRule="auto"/>
      </w:pPr>
      <w:r>
        <w:separator/>
      </w:r>
    </w:p>
  </w:endnote>
  <w:endnote w:type="continuationSeparator" w:id="0">
    <w:p w14:paraId="7E0B5D78" w14:textId="77777777" w:rsidR="001B189A" w:rsidRDefault="001B189A" w:rsidP="009C6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0E10" w14:textId="77777777" w:rsidR="00E955B8" w:rsidRDefault="00E955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C68C6" w14:textId="77777777" w:rsidR="00023AF3" w:rsidRDefault="00023AF3" w:rsidP="00023AF3">
    <w:bookmarkStart w:id="4" w:name="_Hlk42760211"/>
    <w:bookmarkStart w:id="5" w:name="_Hlk42760212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8"/>
      <w:gridCol w:w="1766"/>
    </w:tblGrid>
    <w:tr w:rsidR="00023AF3" w14:paraId="75F23068" w14:textId="77777777" w:rsidTr="00E4007A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5C6C2169" w14:textId="77777777" w:rsidR="00023AF3" w:rsidRPr="00C36543" w:rsidRDefault="00023AF3" w:rsidP="00023AF3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7AB2725B" wp14:editId="2ADA149B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3B4A9CCD" w14:textId="77777777" w:rsidR="00023AF3" w:rsidRPr="00D6300C" w:rsidRDefault="00023AF3" w:rsidP="00023AF3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86E2E47" w14:textId="77777777" w:rsidR="00023AF3" w:rsidRPr="00D6300C" w:rsidRDefault="00023AF3" w:rsidP="00023AF3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023AF3" w14:paraId="2458E122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67380515" w14:textId="77777777" w:rsidR="00023AF3" w:rsidRPr="000D0A9D" w:rsidRDefault="00023AF3" w:rsidP="00023AF3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6B27E7D8" w14:textId="77777777" w:rsidR="00023AF3" w:rsidRPr="00D6300C" w:rsidRDefault="00023AF3" w:rsidP="00023AF3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74F634EA" w14:textId="28D56896" w:rsidR="00023AF3" w:rsidRPr="00D6300C" w:rsidRDefault="00023AF3" w:rsidP="00023AF3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E955B8"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 w:rsidR="00E955B8"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023AF3" w14:paraId="7C481E98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0C18D07" w14:textId="77777777" w:rsidR="00023AF3" w:rsidRPr="000D0A9D" w:rsidRDefault="00023AF3" w:rsidP="00023AF3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C4BF773" w14:textId="77777777" w:rsidR="00023AF3" w:rsidRPr="00D6300C" w:rsidRDefault="00023AF3" w:rsidP="00023AF3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960A935" w14:textId="77777777" w:rsidR="00023AF3" w:rsidRPr="00D6300C" w:rsidRDefault="00023AF3" w:rsidP="00023AF3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  <w:bookmarkEnd w:id="4"/>
    <w:bookmarkEnd w:id="5"/>
  </w:tbl>
  <w:p w14:paraId="017B252F" w14:textId="645A2F31" w:rsidR="009C631C" w:rsidRDefault="009C631C" w:rsidP="005A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9E56A" w14:textId="77777777" w:rsidR="00E955B8" w:rsidRDefault="00E95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FCEC8" w14:textId="77777777" w:rsidR="001B189A" w:rsidRDefault="001B189A" w:rsidP="009C631C">
      <w:pPr>
        <w:spacing w:after="0" w:line="240" w:lineRule="auto"/>
      </w:pPr>
      <w:r>
        <w:separator/>
      </w:r>
    </w:p>
  </w:footnote>
  <w:footnote w:type="continuationSeparator" w:id="0">
    <w:p w14:paraId="4ACCB62F" w14:textId="77777777" w:rsidR="001B189A" w:rsidRDefault="001B189A" w:rsidP="009C63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C5F8EE" w14:textId="77777777" w:rsidR="00E955B8" w:rsidRDefault="00E955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05CCE" w14:textId="77777777" w:rsidR="00023AF3" w:rsidRPr="00D90BDD" w:rsidRDefault="00023AF3" w:rsidP="00023AF3">
    <w:pPr>
      <w:pStyle w:val="Header"/>
      <w:rPr>
        <w:rFonts w:ascii="Arial" w:hAnsi="Arial" w:cs="Arial"/>
        <w:b/>
        <w:bCs/>
        <w:color w:val="0071B3" w:themeColor="accent2"/>
      </w:rPr>
    </w:pPr>
    <w:bookmarkStart w:id="3" w:name="_Hlk42759715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3"/>
  <w:p w14:paraId="2AD30944" w14:textId="77777777" w:rsidR="00023AF3" w:rsidRDefault="00023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99D3C" w14:textId="77777777" w:rsidR="00E955B8" w:rsidRDefault="00E955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formatting="1" w:enforcement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jAws7QwNrA0NDRQ0lEKTi0uzszPAymwrAUA7nim8ywAAAA="/>
    <w:docVar w:name="LEAPTempPath" w:val="C:\Users\Darren\AppData\Local\LEAP Desktop\CDE\e91cd1dc-d96d-45a5-8e00-346388cbd065\LEAP2Office\MacroFields\"/>
    <w:docVar w:name="LEAPUniqueCode" w:val="ea6dde0c-c04e-e049-8673-71892207d87f"/>
  </w:docVars>
  <w:rsids>
    <w:rsidRoot w:val="00941EE8"/>
    <w:rsid w:val="00023AF3"/>
    <w:rsid w:val="00045235"/>
    <w:rsid w:val="001A2622"/>
    <w:rsid w:val="001B189A"/>
    <w:rsid w:val="00300B62"/>
    <w:rsid w:val="003878C5"/>
    <w:rsid w:val="00446754"/>
    <w:rsid w:val="0055752C"/>
    <w:rsid w:val="005A2554"/>
    <w:rsid w:val="00895F61"/>
    <w:rsid w:val="008B3B96"/>
    <w:rsid w:val="00924B6E"/>
    <w:rsid w:val="00941EE8"/>
    <w:rsid w:val="009634B1"/>
    <w:rsid w:val="009C631C"/>
    <w:rsid w:val="009C7E97"/>
    <w:rsid w:val="00A24502"/>
    <w:rsid w:val="00B629FC"/>
    <w:rsid w:val="00C56832"/>
    <w:rsid w:val="00C7258E"/>
    <w:rsid w:val="00E955B8"/>
    <w:rsid w:val="00EE3D2B"/>
    <w:rsid w:val="00F3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5639A03"/>
  <w15:docId w15:val="{EF2E33F3-15EC-4D09-BFB0-5F6A49752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8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8B3B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B3B96"/>
  </w:style>
  <w:style w:type="paragraph" w:styleId="Footer">
    <w:name w:val="footer"/>
    <w:basedOn w:val="Normal"/>
    <w:link w:val="FooterChar"/>
    <w:uiPriority w:val="99"/>
    <w:unhideWhenUsed/>
    <w:rsid w:val="008B3B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B96"/>
  </w:style>
  <w:style w:type="paragraph" w:styleId="Header">
    <w:name w:val="header"/>
    <w:basedOn w:val="Normal"/>
    <w:link w:val="HeaderChar"/>
    <w:uiPriority w:val="99"/>
    <w:unhideWhenUsed/>
    <w:rsid w:val="009C6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31C"/>
  </w:style>
  <w:style w:type="table" w:styleId="TableGrid">
    <w:name w:val="Table Grid"/>
    <w:basedOn w:val="TableNormal"/>
    <w:uiPriority w:val="59"/>
    <w:rsid w:val="00C725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4B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B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17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01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of Meeting - Performance</dc:title>
  <dc:creator>Workwise Advisory Services</dc:creator>
  <cp:lastModifiedBy>Darran Stone</cp:lastModifiedBy>
  <cp:revision>2</cp:revision>
  <cp:lastPrinted>2019-02-14T02:00:00Z</cp:lastPrinted>
  <dcterms:created xsi:type="dcterms:W3CDTF">2020-06-11T06:24:00Z</dcterms:created>
  <dcterms:modified xsi:type="dcterms:W3CDTF">2020-06-11T06:24:00Z</dcterms:modified>
</cp:coreProperties>
</file>